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4305" w:rsidRDefault="009367F7" w:rsidP="00A00B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</w:t>
      </w:r>
      <w:r w:rsidR="00696F75">
        <w:rPr>
          <w:rFonts w:ascii="Times New Roman" w:hAnsi="Times New Roman" w:cs="Times New Roman"/>
        </w:rPr>
        <w:t xml:space="preserve">                      </w:t>
      </w:r>
      <w:r w:rsidR="00AB1037">
        <w:rPr>
          <w:rFonts w:ascii="Times New Roman" w:hAnsi="Times New Roman" w:cs="Times New Roman"/>
        </w:rPr>
        <w:t>(2019-20</w:t>
      </w:r>
      <w:r w:rsidR="00631AA1">
        <w:rPr>
          <w:rFonts w:ascii="Times New Roman" w:hAnsi="Times New Roman" w:cs="Times New Roman"/>
        </w:rPr>
        <w:t xml:space="preserve"> even semester</w:t>
      </w:r>
      <w:r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/>
      </w:tblPr>
      <w:tblGrid>
        <w:gridCol w:w="1688"/>
        <w:gridCol w:w="2120"/>
        <w:gridCol w:w="2020"/>
        <w:gridCol w:w="1683"/>
        <w:gridCol w:w="1960"/>
        <w:gridCol w:w="1445"/>
        <w:gridCol w:w="2260"/>
      </w:tblGrid>
      <w:tr w:rsidR="006E01EC" w:rsidRPr="00082092" w:rsidTr="00B9485C">
        <w:trPr>
          <w:trHeight w:val="6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Days/Time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Monday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uesday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Wednesday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hursda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Friday</w:t>
            </w:r>
          </w:p>
        </w:tc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Saturday</w:t>
            </w:r>
          </w:p>
        </w:tc>
      </w:tr>
      <w:tr w:rsidR="00E67B4D" w:rsidRPr="004A75A3" w:rsidTr="00791457">
        <w:trPr>
          <w:trHeight w:val="458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7B4D" w:rsidRPr="004A75A3" w:rsidRDefault="00E67B4D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9:10-10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 w:rsidRPr="0011103F">
              <w:rPr>
                <w:rFonts w:ascii="Times New Roman" w:hAnsi="Times New Roman" w:cs="Times New Roman"/>
                <w:sz w:val="24"/>
              </w:rPr>
              <w:t>MLT 201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 w:rsidRPr="0011103F">
              <w:rPr>
                <w:rFonts w:ascii="Times New Roman" w:hAnsi="Times New Roman" w:cs="Times New Roman"/>
                <w:sz w:val="24"/>
              </w:rPr>
              <w:t>MLT 201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3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4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2</w:t>
            </w:r>
          </w:p>
        </w:tc>
        <w:tc>
          <w:tcPr>
            <w:tcW w:w="2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67B4D" w:rsidRPr="004A75A3" w:rsidRDefault="00E67B4D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st</w:t>
            </w:r>
          </w:p>
        </w:tc>
      </w:tr>
      <w:tr w:rsidR="00E67B4D" w:rsidRPr="004A75A3" w:rsidTr="00791457">
        <w:trPr>
          <w:trHeight w:val="53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7B4D" w:rsidRPr="004A75A3" w:rsidRDefault="00E67B4D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0:10-11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4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3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4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1</w:t>
            </w:r>
          </w:p>
        </w:tc>
        <w:tc>
          <w:tcPr>
            <w:tcW w:w="1445" w:type="dxa"/>
            <w:tcBorders>
              <w:left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2</w:t>
            </w:r>
          </w:p>
        </w:tc>
        <w:tc>
          <w:tcPr>
            <w:tcW w:w="226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67B4D" w:rsidRDefault="00E67B4D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ractical </w:t>
            </w:r>
          </w:p>
          <w:p w:rsidR="00E67B4D" w:rsidRPr="004A75A3" w:rsidRDefault="00E67B4D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LT 205</w:t>
            </w:r>
          </w:p>
        </w:tc>
      </w:tr>
      <w:tr w:rsidR="00E67B4D" w:rsidRPr="004A75A3" w:rsidTr="00791457">
        <w:trPr>
          <w:trHeight w:val="44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67B4D" w:rsidRPr="004A75A3" w:rsidRDefault="00E67B4D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1:10-12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3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4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 w:rsidRPr="0011103F">
              <w:rPr>
                <w:rFonts w:ascii="Times New Roman" w:hAnsi="Times New Roman" w:cs="Times New Roman"/>
                <w:sz w:val="24"/>
              </w:rPr>
              <w:t>MLT 201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2</w:t>
            </w:r>
          </w:p>
        </w:tc>
        <w:tc>
          <w:tcPr>
            <w:tcW w:w="144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7B4D" w:rsidRDefault="00E67B4D">
            <w:r>
              <w:rPr>
                <w:rFonts w:ascii="Times New Roman" w:hAnsi="Times New Roman" w:cs="Times New Roman"/>
                <w:sz w:val="24"/>
              </w:rPr>
              <w:t>MLT 203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67B4D" w:rsidRPr="004A75A3" w:rsidRDefault="00E67B4D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bookmarkStart w:id="0" w:name="_GoBack"/>
        <w:bookmarkEnd w:id="0"/>
      </w:tr>
      <w:tr w:rsidR="006E01EC" w:rsidRPr="004A75A3" w:rsidTr="00B9485C">
        <w:trPr>
          <w:trHeight w:val="53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4A75A3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2:10-1:10</w:t>
            </w:r>
          </w:p>
        </w:tc>
        <w:tc>
          <w:tcPr>
            <w:tcW w:w="11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E01EC" w:rsidRPr="004A75A3" w:rsidRDefault="005743B7" w:rsidP="00290B8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ess</w:t>
            </w:r>
          </w:p>
        </w:tc>
      </w:tr>
      <w:tr w:rsidR="0047177A" w:rsidRPr="004A75A3" w:rsidTr="00CD576E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7177A" w:rsidRPr="004A75A3" w:rsidRDefault="0047177A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:10-2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177A" w:rsidRPr="004A75A3" w:rsidRDefault="0047177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ET</w:t>
            </w:r>
          </w:p>
        </w:tc>
        <w:tc>
          <w:tcPr>
            <w:tcW w:w="2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7177A" w:rsidRPr="004A75A3" w:rsidRDefault="0047177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S 705H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177A" w:rsidRPr="004A75A3" w:rsidRDefault="0047177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ET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7177A" w:rsidRPr="004A75A3" w:rsidRDefault="0047177A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177A" w:rsidRPr="004A75A3" w:rsidRDefault="0047177A" w:rsidP="005C4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T</w:t>
            </w:r>
          </w:p>
        </w:tc>
        <w:tc>
          <w:tcPr>
            <w:tcW w:w="2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47177A" w:rsidRPr="004A75A3" w:rsidRDefault="0047177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/Test</w:t>
            </w:r>
          </w:p>
        </w:tc>
      </w:tr>
      <w:tr w:rsidR="00231349" w:rsidRPr="004A75A3" w:rsidTr="00CD576E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31349" w:rsidRPr="004A75A3" w:rsidRDefault="00231349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2:10-3:10</w:t>
            </w:r>
          </w:p>
        </w:tc>
        <w:tc>
          <w:tcPr>
            <w:tcW w:w="21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31349" w:rsidRDefault="00231349" w:rsidP="00E67B4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ractical </w:t>
            </w:r>
          </w:p>
          <w:p w:rsidR="00231349" w:rsidRPr="00AA03B5" w:rsidRDefault="00231349" w:rsidP="00E67B4D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LT 205</w:t>
            </w:r>
          </w:p>
        </w:tc>
        <w:tc>
          <w:tcPr>
            <w:tcW w:w="2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349" w:rsidRPr="004A75A3" w:rsidRDefault="00231349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31349" w:rsidRDefault="00231349" w:rsidP="00E67B4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ractical </w:t>
            </w:r>
          </w:p>
          <w:p w:rsidR="00231349" w:rsidRPr="004A75A3" w:rsidRDefault="00231349" w:rsidP="00E67B4D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LT 205</w:t>
            </w:r>
          </w:p>
        </w:tc>
        <w:tc>
          <w:tcPr>
            <w:tcW w:w="19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31349" w:rsidRPr="004A75A3" w:rsidRDefault="00231349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niversity Elective</w:t>
            </w:r>
          </w:p>
        </w:tc>
        <w:tc>
          <w:tcPr>
            <w:tcW w:w="14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31349" w:rsidRDefault="00231349" w:rsidP="0047177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ractical </w:t>
            </w:r>
          </w:p>
          <w:p w:rsidR="00231349" w:rsidRPr="004A75A3" w:rsidRDefault="00231349" w:rsidP="0047177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MLT 205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349" w:rsidRPr="004A75A3" w:rsidRDefault="00231349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231349" w:rsidRPr="004A75A3" w:rsidTr="00F2125F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31349" w:rsidRPr="004A75A3" w:rsidRDefault="00231349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3:10 – 4:10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349" w:rsidRPr="00AA03B5" w:rsidRDefault="00231349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31349" w:rsidRPr="004A75A3" w:rsidRDefault="00231349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349" w:rsidRPr="004A75A3" w:rsidRDefault="00231349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349" w:rsidRPr="004A75A3" w:rsidRDefault="00231349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349" w:rsidRPr="004A75A3" w:rsidRDefault="00231349" w:rsidP="00AF5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31349" w:rsidRPr="004A75A3" w:rsidRDefault="00896E5B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unseling</w:t>
            </w:r>
          </w:p>
        </w:tc>
      </w:tr>
    </w:tbl>
    <w:p w:rsidR="001B1D98" w:rsidRDefault="001B1D98" w:rsidP="00A00B89">
      <w:pPr>
        <w:rPr>
          <w:rFonts w:ascii="Times New Roman" w:hAnsi="Times New Roman" w:cs="Times New Roman"/>
        </w:rPr>
      </w:pPr>
    </w:p>
    <w:p w:rsidR="007F35D2" w:rsidRDefault="007F35D2" w:rsidP="00A00B89">
      <w:pPr>
        <w:rPr>
          <w:rFonts w:ascii="Times New Roman" w:hAnsi="Times New Roman" w:cs="Times New Roman"/>
        </w:rPr>
      </w:pPr>
    </w:p>
    <w:sectPr w:rsidR="007F35D2" w:rsidSect="001B1D98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13B1C" w:rsidRDefault="00613B1C" w:rsidP="00534305">
      <w:pPr>
        <w:spacing w:after="0" w:line="240" w:lineRule="auto"/>
      </w:pPr>
      <w:r>
        <w:separator/>
      </w:r>
    </w:p>
  </w:endnote>
  <w:endnote w:type="continuationSeparator" w:id="1">
    <w:p w:rsidR="00613B1C" w:rsidRDefault="00613B1C" w:rsidP="005343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 xml:space="preserve"> Principal</w:t>
    </w:r>
  </w:p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>CIPS, CHARUSAT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13B1C" w:rsidRDefault="00613B1C" w:rsidP="00534305">
      <w:pPr>
        <w:spacing w:after="0" w:line="240" w:lineRule="auto"/>
      </w:pPr>
      <w:r>
        <w:separator/>
      </w:r>
    </w:p>
  </w:footnote>
  <w:footnote w:type="continuationSeparator" w:id="1">
    <w:p w:rsidR="00613B1C" w:rsidRDefault="00613B1C" w:rsidP="005343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4305" w:rsidRDefault="00E67B4D" w:rsidP="00534305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>Tutorial 1</w:t>
    </w:r>
  </w:p>
  <w:p w:rsidR="00E67B4D" w:rsidRPr="00AA03B5" w:rsidRDefault="00E67B4D" w:rsidP="00534305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E245E"/>
    <w:multiLevelType w:val="hybridMultilevel"/>
    <w:tmpl w:val="5FB2B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QxNDQ0MjS1sDQAAiUdpeDU4uLM/DyQAuNaAN2YnyMsAAAA"/>
  </w:docVars>
  <w:rsids>
    <w:rsidRoot w:val="00A21A61"/>
    <w:rsid w:val="000051C6"/>
    <w:rsid w:val="00011F0A"/>
    <w:rsid w:val="00024A5D"/>
    <w:rsid w:val="00082092"/>
    <w:rsid w:val="000B2195"/>
    <w:rsid w:val="000B342A"/>
    <w:rsid w:val="001133E8"/>
    <w:rsid w:val="001264B8"/>
    <w:rsid w:val="001537A0"/>
    <w:rsid w:val="001547EA"/>
    <w:rsid w:val="00166831"/>
    <w:rsid w:val="001A3AB1"/>
    <w:rsid w:val="001A6C49"/>
    <w:rsid w:val="001B1D98"/>
    <w:rsid w:val="001D733D"/>
    <w:rsid w:val="00231349"/>
    <w:rsid w:val="00285D7B"/>
    <w:rsid w:val="00290B8C"/>
    <w:rsid w:val="002D040B"/>
    <w:rsid w:val="002F5B0E"/>
    <w:rsid w:val="00320C5C"/>
    <w:rsid w:val="003235EC"/>
    <w:rsid w:val="0033646E"/>
    <w:rsid w:val="003D7A12"/>
    <w:rsid w:val="003F68C3"/>
    <w:rsid w:val="0047177A"/>
    <w:rsid w:val="004A75A3"/>
    <w:rsid w:val="004C494A"/>
    <w:rsid w:val="004E72ED"/>
    <w:rsid w:val="004F3D18"/>
    <w:rsid w:val="00534305"/>
    <w:rsid w:val="005574B1"/>
    <w:rsid w:val="005743B7"/>
    <w:rsid w:val="00590EFE"/>
    <w:rsid w:val="00591AD4"/>
    <w:rsid w:val="005B4723"/>
    <w:rsid w:val="005C0431"/>
    <w:rsid w:val="005C4DA8"/>
    <w:rsid w:val="005C7DAD"/>
    <w:rsid w:val="005E189A"/>
    <w:rsid w:val="005F79BD"/>
    <w:rsid w:val="00613B1C"/>
    <w:rsid w:val="00631AA1"/>
    <w:rsid w:val="00654B93"/>
    <w:rsid w:val="006770D0"/>
    <w:rsid w:val="0068684F"/>
    <w:rsid w:val="00696F75"/>
    <w:rsid w:val="006C000C"/>
    <w:rsid w:val="006D1916"/>
    <w:rsid w:val="006D6FC9"/>
    <w:rsid w:val="006E01EC"/>
    <w:rsid w:val="00706741"/>
    <w:rsid w:val="0074711B"/>
    <w:rsid w:val="0075409A"/>
    <w:rsid w:val="00781A40"/>
    <w:rsid w:val="007B6F44"/>
    <w:rsid w:val="007C63A4"/>
    <w:rsid w:val="007E0205"/>
    <w:rsid w:val="007F35D2"/>
    <w:rsid w:val="007F447C"/>
    <w:rsid w:val="007F7D64"/>
    <w:rsid w:val="00806DF8"/>
    <w:rsid w:val="00824B8B"/>
    <w:rsid w:val="008719E1"/>
    <w:rsid w:val="00895A2F"/>
    <w:rsid w:val="00896E5B"/>
    <w:rsid w:val="008A2FC6"/>
    <w:rsid w:val="008E50B6"/>
    <w:rsid w:val="009302F4"/>
    <w:rsid w:val="009367F7"/>
    <w:rsid w:val="00961BD1"/>
    <w:rsid w:val="00964E53"/>
    <w:rsid w:val="0098616E"/>
    <w:rsid w:val="009E35C6"/>
    <w:rsid w:val="009F0E6D"/>
    <w:rsid w:val="00A00B89"/>
    <w:rsid w:val="00A16017"/>
    <w:rsid w:val="00A21A61"/>
    <w:rsid w:val="00A3070B"/>
    <w:rsid w:val="00A65142"/>
    <w:rsid w:val="00A96AC4"/>
    <w:rsid w:val="00AA03B5"/>
    <w:rsid w:val="00AB1037"/>
    <w:rsid w:val="00AF5909"/>
    <w:rsid w:val="00B1306F"/>
    <w:rsid w:val="00B1399C"/>
    <w:rsid w:val="00B15F4E"/>
    <w:rsid w:val="00B34E01"/>
    <w:rsid w:val="00B46711"/>
    <w:rsid w:val="00B743CD"/>
    <w:rsid w:val="00B9485C"/>
    <w:rsid w:val="00BD1232"/>
    <w:rsid w:val="00BF3B21"/>
    <w:rsid w:val="00BF50BD"/>
    <w:rsid w:val="00C208AD"/>
    <w:rsid w:val="00C24339"/>
    <w:rsid w:val="00C60F66"/>
    <w:rsid w:val="00C6549A"/>
    <w:rsid w:val="00CE54F9"/>
    <w:rsid w:val="00D04A14"/>
    <w:rsid w:val="00D26FCC"/>
    <w:rsid w:val="00D51732"/>
    <w:rsid w:val="00D5473E"/>
    <w:rsid w:val="00D71690"/>
    <w:rsid w:val="00DE1D1A"/>
    <w:rsid w:val="00E13CB3"/>
    <w:rsid w:val="00E226B8"/>
    <w:rsid w:val="00E2353A"/>
    <w:rsid w:val="00E374C0"/>
    <w:rsid w:val="00E3757A"/>
    <w:rsid w:val="00E51036"/>
    <w:rsid w:val="00E67B4D"/>
    <w:rsid w:val="00E9372F"/>
    <w:rsid w:val="00E95FDD"/>
    <w:rsid w:val="00EF4227"/>
    <w:rsid w:val="00F25CA7"/>
    <w:rsid w:val="00F9277C"/>
    <w:rsid w:val="00FA1F0B"/>
    <w:rsid w:val="00FA5A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5C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21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usat</dc:creator>
  <cp:lastModifiedBy>anupam niraula</cp:lastModifiedBy>
  <cp:revision>10</cp:revision>
  <cp:lastPrinted>2018-12-29T03:48:00Z</cp:lastPrinted>
  <dcterms:created xsi:type="dcterms:W3CDTF">2019-01-09T05:26:00Z</dcterms:created>
  <dcterms:modified xsi:type="dcterms:W3CDTF">2020-09-16T08:45:00Z</dcterms:modified>
</cp:coreProperties>
</file>